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76C6BB34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</w:t>
      </w:r>
      <w:r w:rsidR="009A66B9">
        <w:rPr>
          <w:rFonts w:ascii="Gabriola" w:hAnsi="Gabriola"/>
          <w:b/>
          <w:sz w:val="40"/>
          <w:szCs w:val="40"/>
        </w:rPr>
        <w:t>3</w:t>
      </w:r>
      <w:r w:rsidR="002970C9">
        <w:rPr>
          <w:rFonts w:ascii="Gabriola" w:hAnsi="Gabriola"/>
          <w:b/>
          <w:sz w:val="40"/>
          <w:szCs w:val="40"/>
        </w:rPr>
        <w:t xml:space="preserve"> Children’s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4DCC66AC" w:rsidR="00F65756" w:rsidRPr="00C07C60" w:rsidRDefault="00F65756" w:rsidP="00F65756">
      <w:pPr>
        <w:jc w:val="center"/>
        <w:rPr>
          <w:rFonts w:ascii="Gabriola" w:hAnsi="Gabriola"/>
          <w:iCs/>
          <w:sz w:val="28"/>
          <w:szCs w:val="28"/>
        </w:rPr>
      </w:pPr>
      <w:r w:rsidRPr="00C07C60">
        <w:rPr>
          <w:rFonts w:ascii="Gabriola" w:hAnsi="Gabriola"/>
          <w:iCs/>
          <w:sz w:val="28"/>
          <w:szCs w:val="28"/>
        </w:rPr>
        <w:t xml:space="preserve">Expand your mind with </w:t>
      </w:r>
      <w:proofErr w:type="gramStart"/>
      <w:r w:rsidR="00CB6BD8" w:rsidRPr="00C07C60">
        <w:rPr>
          <w:rFonts w:ascii="Gabriola" w:hAnsi="Gabriola"/>
          <w:iCs/>
          <w:sz w:val="28"/>
          <w:szCs w:val="28"/>
        </w:rPr>
        <w:t>12</w:t>
      </w:r>
      <w:proofErr w:type="gramEnd"/>
      <w:r w:rsidR="00CB6BD8" w:rsidRPr="00C07C60">
        <w:rPr>
          <w:rFonts w:ascii="Gabriola" w:hAnsi="Gabriola"/>
          <w:iCs/>
          <w:sz w:val="28"/>
          <w:szCs w:val="28"/>
        </w:rPr>
        <w:t xml:space="preserve"> </w:t>
      </w:r>
      <w:r w:rsidRPr="00C07C60">
        <w:rPr>
          <w:rFonts w:ascii="Gabriola" w:hAnsi="Gabriola"/>
          <w:iCs/>
          <w:sz w:val="28"/>
          <w:szCs w:val="28"/>
        </w:rPr>
        <w:t xml:space="preserve">books. </w:t>
      </w:r>
      <w:r w:rsidR="004F032F" w:rsidRPr="00C07C60">
        <w:rPr>
          <w:rFonts w:ascii="Gabriola" w:hAnsi="Gabriola"/>
          <w:iCs/>
          <w:sz w:val="28"/>
          <w:szCs w:val="28"/>
        </w:rPr>
        <w:t>That</w:t>
      </w:r>
      <w:r w:rsidR="00B77E9A">
        <w:rPr>
          <w:rFonts w:ascii="Gabriola" w:hAnsi="Gabriola"/>
          <w:iCs/>
          <w:sz w:val="28"/>
          <w:szCs w:val="28"/>
        </w:rPr>
        <w:t>’</w:t>
      </w:r>
      <w:r w:rsidR="004F032F" w:rsidRPr="00C07C60">
        <w:rPr>
          <w:rFonts w:ascii="Gabriola" w:hAnsi="Gabriola"/>
          <w:iCs/>
          <w:sz w:val="28"/>
          <w:szCs w:val="28"/>
        </w:rPr>
        <w:t>s</w:t>
      </w:r>
      <w:r w:rsidRPr="00C07C60">
        <w:rPr>
          <w:rFonts w:ascii="Gabriola" w:hAnsi="Gabriola"/>
          <w:iCs/>
          <w:sz w:val="28"/>
          <w:szCs w:val="28"/>
        </w:rPr>
        <w:t xml:space="preserve"> only one book every </w:t>
      </w:r>
      <w:r w:rsidR="00CB6BD8" w:rsidRPr="00C07C60">
        <w:rPr>
          <w:rFonts w:ascii="Gabriola" w:hAnsi="Gabriola"/>
          <w:iCs/>
          <w:sz w:val="28"/>
          <w:szCs w:val="28"/>
        </w:rPr>
        <w:t>month!</w:t>
      </w:r>
    </w:p>
    <w:p w14:paraId="31970F53" w14:textId="77777777" w:rsidR="00CB6BD8" w:rsidRPr="00385050" w:rsidRDefault="00CB6BD8" w:rsidP="00F65756">
      <w:pPr>
        <w:jc w:val="center"/>
        <w:rPr>
          <w:rFonts w:ascii="Gabriola" w:hAnsi="Gabriola"/>
          <w:i/>
          <w:sz w:val="28"/>
          <w:szCs w:val="28"/>
        </w:rPr>
      </w:pP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69444805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2970C9">
        <w:rPr>
          <w:rFonts w:ascii="Book Antiqua" w:hAnsi="Book Antiqua"/>
          <w:sz w:val="24"/>
          <w:szCs w:val="24"/>
        </w:rPr>
        <w:t>considered a children’s classic</w:t>
      </w:r>
      <w:r w:rsidR="008B1C87">
        <w:rPr>
          <w:rFonts w:ascii="Book Antiqua" w:hAnsi="Book Antiqua"/>
          <w:sz w:val="24"/>
          <w:szCs w:val="24"/>
        </w:rPr>
        <w:t>.</w:t>
      </w:r>
    </w:p>
    <w:p w14:paraId="1BB74E5F" w14:textId="7D325D0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 xml:space="preserve">about </w:t>
      </w:r>
      <w:r w:rsidR="00AC7732">
        <w:rPr>
          <w:rFonts w:ascii="Book Antiqua" w:hAnsi="Book Antiqua"/>
          <w:sz w:val="24"/>
          <w:szCs w:val="24"/>
        </w:rPr>
        <w:t>dinosaurs</w:t>
      </w:r>
      <w:r w:rsidR="008B1C87">
        <w:rPr>
          <w:rFonts w:ascii="Book Antiqua" w:hAnsi="Book Antiqua"/>
          <w:sz w:val="24"/>
          <w:szCs w:val="24"/>
        </w:rPr>
        <w:t>.</w:t>
      </w:r>
    </w:p>
    <w:p w14:paraId="13090B43" w14:textId="14632C7C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 xml:space="preserve">with a </w:t>
      </w:r>
      <w:r w:rsidR="00AC7732">
        <w:rPr>
          <w:rFonts w:ascii="Book Antiqua" w:hAnsi="Book Antiqua"/>
          <w:sz w:val="24"/>
          <w:szCs w:val="24"/>
        </w:rPr>
        <w:t>green</w:t>
      </w:r>
      <w:r w:rsidR="00CF0714">
        <w:rPr>
          <w:rFonts w:ascii="Book Antiqua" w:hAnsi="Book Antiqua"/>
          <w:sz w:val="24"/>
          <w:szCs w:val="24"/>
        </w:rPr>
        <w:t xml:space="preserve"> cove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585274FC" w14:textId="5D6F817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 xml:space="preserve">about </w:t>
      </w:r>
      <w:r w:rsidR="00344D57">
        <w:rPr>
          <w:rFonts w:ascii="Book Antiqua" w:hAnsi="Book Antiqua"/>
          <w:sz w:val="24"/>
          <w:szCs w:val="24"/>
        </w:rPr>
        <w:t>(or set in) space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F976D94" w14:textId="130BFD03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65D5A">
        <w:rPr>
          <w:rFonts w:ascii="Book Antiqua" w:hAnsi="Book Antiqua"/>
          <w:sz w:val="24"/>
          <w:szCs w:val="24"/>
        </w:rPr>
        <w:t>set in an imaginary world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204FE02" w14:textId="0D105AD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65D5A">
        <w:rPr>
          <w:rFonts w:ascii="Book Antiqua" w:hAnsi="Book Antiqua"/>
          <w:sz w:val="24"/>
          <w:szCs w:val="24"/>
        </w:rPr>
        <w:t xml:space="preserve">written by a BIPOC </w:t>
      </w:r>
      <w:r w:rsidR="00500EFA">
        <w:rPr>
          <w:rFonts w:ascii="Book Antiqua" w:hAnsi="Book Antiqua"/>
          <w:sz w:val="24"/>
          <w:szCs w:val="24"/>
        </w:rPr>
        <w:t>author</w:t>
      </w:r>
      <w:r w:rsidR="008B1C87">
        <w:rPr>
          <w:rFonts w:ascii="Book Antiqua" w:hAnsi="Book Antiqua"/>
          <w:sz w:val="24"/>
          <w:szCs w:val="24"/>
        </w:rPr>
        <w:t>.</w:t>
      </w:r>
    </w:p>
    <w:p w14:paraId="509289F9" w14:textId="611CB806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00EFA">
        <w:rPr>
          <w:rFonts w:ascii="Book Antiqua" w:hAnsi="Book Antiqua"/>
          <w:sz w:val="24"/>
          <w:szCs w:val="24"/>
        </w:rPr>
        <w:t>about your favorite topic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204BBA73" w14:textId="1D88931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44D57">
        <w:rPr>
          <w:rFonts w:ascii="Book Antiqua" w:hAnsi="Book Antiqua"/>
          <w:sz w:val="24"/>
          <w:szCs w:val="24"/>
        </w:rPr>
        <w:t>about emotion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97F744B" w14:textId="51DF7D9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3944">
        <w:rPr>
          <w:rFonts w:ascii="Book Antiqua" w:hAnsi="Book Antiqua"/>
          <w:sz w:val="24"/>
          <w:szCs w:val="24"/>
        </w:rPr>
        <w:t>everyone else is reading</w:t>
      </w:r>
      <w:r w:rsidR="00437118">
        <w:rPr>
          <w:rFonts w:ascii="Book Antiqua" w:hAnsi="Book Antiqua"/>
          <w:sz w:val="24"/>
          <w:szCs w:val="24"/>
        </w:rPr>
        <w:t>.</w:t>
      </w:r>
    </w:p>
    <w:p w14:paraId="7E1E42E1" w14:textId="73065FE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3944">
        <w:rPr>
          <w:rFonts w:ascii="Book Antiqua" w:hAnsi="Book Antiqua"/>
          <w:sz w:val="24"/>
          <w:szCs w:val="24"/>
        </w:rPr>
        <w:t>about a great adventure</w:t>
      </w:r>
      <w:r w:rsidR="00437118">
        <w:rPr>
          <w:rFonts w:ascii="Book Antiqua" w:hAnsi="Book Antiqua"/>
          <w:sz w:val="24"/>
          <w:szCs w:val="24"/>
        </w:rPr>
        <w:t>.</w:t>
      </w:r>
    </w:p>
    <w:p w14:paraId="4D61592A" w14:textId="11C8D04E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557C7">
        <w:rPr>
          <w:rFonts w:ascii="Book Antiqua" w:hAnsi="Book Antiqua"/>
          <w:sz w:val="24"/>
          <w:szCs w:val="24"/>
        </w:rPr>
        <w:t>written by a Canadian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77FC9D75" w14:textId="00E7FA39" w:rsidR="00F65756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37118">
        <w:rPr>
          <w:rFonts w:ascii="Book Antiqua" w:hAnsi="Book Antiqua"/>
          <w:sz w:val="24"/>
          <w:szCs w:val="24"/>
        </w:rPr>
        <w:t xml:space="preserve">that </w:t>
      </w:r>
      <w:r w:rsidR="00085024">
        <w:rPr>
          <w:rFonts w:ascii="Book Antiqua" w:hAnsi="Book Antiqua"/>
          <w:sz w:val="24"/>
          <w:szCs w:val="24"/>
        </w:rPr>
        <w:t>won an award</w:t>
      </w:r>
      <w:r w:rsidR="00CC5647">
        <w:rPr>
          <w:rFonts w:ascii="Book Antiqua" w:hAnsi="Book Antiqua"/>
          <w:sz w:val="24"/>
          <w:szCs w:val="24"/>
        </w:rPr>
        <w:t>.</w:t>
      </w:r>
    </w:p>
    <w:p w14:paraId="16EDAF4B" w14:textId="5B22D89F" w:rsidR="00030D5E" w:rsidRDefault="00976ECD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 from a library. (BONUS BOOK)</w:t>
      </w:r>
    </w:p>
    <w:p w14:paraId="175E9C24" w14:textId="4FB6091A" w:rsidR="00085024" w:rsidRPr="0080584E" w:rsidRDefault="00085024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 chosen based on the illustrations. (BONUS BOOK)</w:t>
      </w:r>
    </w:p>
    <w:p w14:paraId="00613DB8" w14:textId="57161721" w:rsidR="005557C7" w:rsidRPr="005557C7" w:rsidRDefault="005557C7" w:rsidP="005557C7">
      <w:pPr>
        <w:ind w:left="360"/>
        <w:rPr>
          <w:rFonts w:ascii="Book Antiqua" w:hAnsi="Book Antiqua"/>
          <w:b/>
          <w:bCs/>
          <w:sz w:val="24"/>
          <w:szCs w:val="24"/>
        </w:rPr>
      </w:pPr>
    </w:p>
    <w:p w14:paraId="51A80E6B" w14:textId="46F96A4A" w:rsidR="00391048" w:rsidRPr="00CB6BD8" w:rsidRDefault="00D21D85" w:rsidP="00CB6BD8">
      <w:pPr>
        <w:rPr>
          <w:rFonts w:ascii="Book Antiqua" w:hAnsi="Book Antiqua"/>
          <w:b/>
          <w:bCs/>
          <w:sz w:val="24"/>
          <w:szCs w:val="24"/>
        </w:rPr>
      </w:pPr>
      <w:r w:rsidRPr="00CB6BD8">
        <w:rPr>
          <w:rFonts w:ascii="Book Antiqua" w:hAnsi="Book Antiqua"/>
          <w:b/>
          <w:bCs/>
          <w:sz w:val="24"/>
          <w:szCs w:val="24"/>
        </w:rPr>
        <w:t xml:space="preserve">Other </w:t>
      </w:r>
      <w:r w:rsidR="002428B5" w:rsidRPr="00CB6BD8">
        <w:rPr>
          <w:rFonts w:ascii="Book Antiqua" w:hAnsi="Book Antiqua"/>
          <w:b/>
          <w:bCs/>
          <w:sz w:val="24"/>
          <w:szCs w:val="24"/>
        </w:rPr>
        <w:t xml:space="preserve">books </w:t>
      </w:r>
      <w:r w:rsidR="00CB6BD8" w:rsidRPr="00CB6BD8">
        <w:rPr>
          <w:rFonts w:ascii="Book Antiqua" w:hAnsi="Book Antiqua"/>
          <w:b/>
          <w:bCs/>
          <w:sz w:val="24"/>
          <w:szCs w:val="24"/>
        </w:rPr>
        <w:t>I have read this year</w:t>
      </w:r>
      <w:r w:rsidR="002428B5" w:rsidRPr="00CB6BD8">
        <w:rPr>
          <w:rFonts w:ascii="Book Antiqua" w:hAnsi="Book Antiqua"/>
          <w:b/>
          <w:bCs/>
          <w:sz w:val="24"/>
          <w:szCs w:val="24"/>
        </w:rPr>
        <w:t xml:space="preserve">… </w:t>
      </w:r>
    </w:p>
    <w:p w14:paraId="69A78CAD" w14:textId="245D82B6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26C5370" w14:textId="2DD2BCE1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A4BE1C" w14:textId="17D08AB4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A74E75A" w14:textId="2B24B060" w:rsidR="00F828D6" w:rsidRDefault="00F828D6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98F19AF" w14:textId="51AA5C43" w:rsidR="001A09AC" w:rsidRDefault="001A09AC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BA48F80" w14:textId="4DA6DBF4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100B884" w14:textId="51B02197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CA56F0" w14:textId="2DA601B7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16E20198" w14:textId="1336333A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44982FAB" w14:textId="69F1A3D8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46F9E24" w14:textId="3079B9DE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483C4B6B" w14:textId="77777777" w:rsidR="00875F7A" w:rsidRPr="002861A0" w:rsidRDefault="00875F7A" w:rsidP="00875F7A">
      <w:pPr>
        <w:pStyle w:val="ListParagraph"/>
        <w:rPr>
          <w:rFonts w:ascii="Book Antiqua" w:hAnsi="Book Antiqua"/>
          <w:sz w:val="24"/>
          <w:szCs w:val="24"/>
        </w:rPr>
      </w:pPr>
    </w:p>
    <w:sectPr w:rsidR="00875F7A" w:rsidRPr="002861A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7751F" w14:textId="77777777" w:rsidR="00696574" w:rsidRDefault="00696574" w:rsidP="004D494A">
      <w:pPr>
        <w:spacing w:after="0" w:line="240" w:lineRule="auto"/>
      </w:pPr>
      <w:r>
        <w:separator/>
      </w:r>
    </w:p>
  </w:endnote>
  <w:endnote w:type="continuationSeparator" w:id="0">
    <w:p w14:paraId="14502707" w14:textId="77777777" w:rsidR="00696574" w:rsidRDefault="00696574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20BA2" w14:textId="77777777" w:rsidR="00696574" w:rsidRDefault="00696574" w:rsidP="004D494A">
      <w:pPr>
        <w:spacing w:after="0" w:line="240" w:lineRule="auto"/>
      </w:pPr>
      <w:r>
        <w:separator/>
      </w:r>
    </w:p>
  </w:footnote>
  <w:footnote w:type="continuationSeparator" w:id="0">
    <w:p w14:paraId="4F31888E" w14:textId="77777777" w:rsidR="00696574" w:rsidRDefault="00696574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8372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mwrAUAIWbU1SwAAAA="/>
  </w:docVars>
  <w:rsids>
    <w:rsidRoot w:val="008F5777"/>
    <w:rsid w:val="00030D5E"/>
    <w:rsid w:val="000514B4"/>
    <w:rsid w:val="00085024"/>
    <w:rsid w:val="0009274C"/>
    <w:rsid w:val="0010726A"/>
    <w:rsid w:val="00121E25"/>
    <w:rsid w:val="00133474"/>
    <w:rsid w:val="00176508"/>
    <w:rsid w:val="001A09AC"/>
    <w:rsid w:val="001B0C33"/>
    <w:rsid w:val="001E0669"/>
    <w:rsid w:val="002428B5"/>
    <w:rsid w:val="00243921"/>
    <w:rsid w:val="002861A0"/>
    <w:rsid w:val="002970C9"/>
    <w:rsid w:val="002E6FB2"/>
    <w:rsid w:val="002F5C83"/>
    <w:rsid w:val="0032637F"/>
    <w:rsid w:val="00344D57"/>
    <w:rsid w:val="00346514"/>
    <w:rsid w:val="00354C61"/>
    <w:rsid w:val="00385050"/>
    <w:rsid w:val="00391048"/>
    <w:rsid w:val="003948B3"/>
    <w:rsid w:val="00404E7D"/>
    <w:rsid w:val="004052E8"/>
    <w:rsid w:val="004078F2"/>
    <w:rsid w:val="00425F14"/>
    <w:rsid w:val="004343E2"/>
    <w:rsid w:val="00437118"/>
    <w:rsid w:val="00447EDA"/>
    <w:rsid w:val="00453DAD"/>
    <w:rsid w:val="00465D5A"/>
    <w:rsid w:val="00486D15"/>
    <w:rsid w:val="004D494A"/>
    <w:rsid w:val="004E468B"/>
    <w:rsid w:val="004F032F"/>
    <w:rsid w:val="00500EFA"/>
    <w:rsid w:val="00524A19"/>
    <w:rsid w:val="005557C7"/>
    <w:rsid w:val="00575778"/>
    <w:rsid w:val="005A5AE3"/>
    <w:rsid w:val="005A6D4D"/>
    <w:rsid w:val="005A7DFB"/>
    <w:rsid w:val="005C6268"/>
    <w:rsid w:val="005D1EB1"/>
    <w:rsid w:val="005D3944"/>
    <w:rsid w:val="005E4CB1"/>
    <w:rsid w:val="00611A24"/>
    <w:rsid w:val="0064441D"/>
    <w:rsid w:val="00673F50"/>
    <w:rsid w:val="00674F25"/>
    <w:rsid w:val="00696574"/>
    <w:rsid w:val="006B3B7D"/>
    <w:rsid w:val="00736A31"/>
    <w:rsid w:val="00771E79"/>
    <w:rsid w:val="00777B72"/>
    <w:rsid w:val="0080584E"/>
    <w:rsid w:val="0084110C"/>
    <w:rsid w:val="00863A43"/>
    <w:rsid w:val="00875F7A"/>
    <w:rsid w:val="008B1C87"/>
    <w:rsid w:val="008D384B"/>
    <w:rsid w:val="008E1F3A"/>
    <w:rsid w:val="008F5777"/>
    <w:rsid w:val="009271AB"/>
    <w:rsid w:val="00976ECD"/>
    <w:rsid w:val="009933C5"/>
    <w:rsid w:val="009A66B9"/>
    <w:rsid w:val="009B47CB"/>
    <w:rsid w:val="00A06C7F"/>
    <w:rsid w:val="00A110F6"/>
    <w:rsid w:val="00A1482A"/>
    <w:rsid w:val="00AC56E9"/>
    <w:rsid w:val="00AC7732"/>
    <w:rsid w:val="00AE6204"/>
    <w:rsid w:val="00B06B7A"/>
    <w:rsid w:val="00B4665E"/>
    <w:rsid w:val="00B77E9A"/>
    <w:rsid w:val="00BB427E"/>
    <w:rsid w:val="00BC025C"/>
    <w:rsid w:val="00C07C60"/>
    <w:rsid w:val="00C1697B"/>
    <w:rsid w:val="00C252EF"/>
    <w:rsid w:val="00C62799"/>
    <w:rsid w:val="00C66224"/>
    <w:rsid w:val="00C675C1"/>
    <w:rsid w:val="00CA39B0"/>
    <w:rsid w:val="00CB317C"/>
    <w:rsid w:val="00CB6BD8"/>
    <w:rsid w:val="00CB7C8F"/>
    <w:rsid w:val="00CC5647"/>
    <w:rsid w:val="00CF0714"/>
    <w:rsid w:val="00D21D85"/>
    <w:rsid w:val="00D81AE9"/>
    <w:rsid w:val="00D831C4"/>
    <w:rsid w:val="00DE2B72"/>
    <w:rsid w:val="00DE69AC"/>
    <w:rsid w:val="00DF1528"/>
    <w:rsid w:val="00E01987"/>
    <w:rsid w:val="00E20417"/>
    <w:rsid w:val="00E8311E"/>
    <w:rsid w:val="00EB011E"/>
    <w:rsid w:val="00F31575"/>
    <w:rsid w:val="00F65756"/>
    <w:rsid w:val="00F70DD3"/>
    <w:rsid w:val="00F77450"/>
    <w:rsid w:val="00F828D6"/>
    <w:rsid w:val="00FC3026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7</cp:revision>
  <cp:lastPrinted>2019-01-08T21:47:00Z</cp:lastPrinted>
  <dcterms:created xsi:type="dcterms:W3CDTF">2022-12-29T21:49:00Z</dcterms:created>
  <dcterms:modified xsi:type="dcterms:W3CDTF">2022-12-29T22:02:00Z</dcterms:modified>
</cp:coreProperties>
</file>